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D9E2F3" w:themeColor="accent5" w:themeTint="33"/>
  <w:body>
    <w:p w14:paraId="3063E829" w14:textId="77777777" w:rsidR="00D556CE" w:rsidRPr="0041522C" w:rsidRDefault="00D556CE" w:rsidP="00D556CE">
      <w:pPr>
        <w:jc w:val="center"/>
        <w:rPr>
          <w:b/>
          <w:smallCaps/>
        </w:rPr>
      </w:pPr>
      <w:r w:rsidRPr="0041522C">
        <w:rPr>
          <w:b/>
          <w:smallCaps/>
        </w:rPr>
        <w:t>RtI Referral Form</w:t>
      </w:r>
      <w:r w:rsidR="00B074F4" w:rsidRPr="0041522C">
        <w:rPr>
          <w:b/>
          <w:smallCaps/>
        </w:rPr>
        <w:t xml:space="preserve"> for </w:t>
      </w:r>
      <w:r w:rsidRPr="0041522C">
        <w:rPr>
          <w:b/>
          <w:smallCaps/>
        </w:rPr>
        <w:t>Individual Problem Solving Meeting</w:t>
      </w:r>
    </w:p>
    <w:tbl>
      <w:tblPr>
        <w:tblStyle w:val="TableGrid"/>
        <w:tblW w:w="10705" w:type="dxa"/>
        <w:tblInd w:w="-185" w:type="dxa"/>
        <w:tblLook w:val="04A0" w:firstRow="1" w:lastRow="0" w:firstColumn="1" w:lastColumn="0" w:noHBand="0" w:noVBand="1"/>
      </w:tblPr>
      <w:tblGrid>
        <w:gridCol w:w="1704"/>
        <w:gridCol w:w="1438"/>
        <w:gridCol w:w="815"/>
        <w:gridCol w:w="993"/>
        <w:gridCol w:w="245"/>
        <w:gridCol w:w="1564"/>
        <w:gridCol w:w="75"/>
        <w:gridCol w:w="784"/>
        <w:gridCol w:w="979"/>
        <w:gridCol w:w="2108"/>
      </w:tblGrid>
      <w:tr w:rsidR="00D556CE" w14:paraId="2D6B7D46" w14:textId="77777777" w:rsidTr="000761EC">
        <w:tc>
          <w:tcPr>
            <w:tcW w:w="3142" w:type="dxa"/>
            <w:gridSpan w:val="2"/>
          </w:tcPr>
          <w:p w14:paraId="03CE46BD" w14:textId="77777777" w:rsidR="00D556CE" w:rsidRDefault="00D556CE" w:rsidP="00D556CE">
            <w:pPr>
              <w:rPr>
                <w:b/>
              </w:rPr>
            </w:pPr>
            <w:r>
              <w:rPr>
                <w:b/>
              </w:rPr>
              <w:t>Date of Referral:</w:t>
            </w:r>
          </w:p>
        </w:tc>
        <w:tc>
          <w:tcPr>
            <w:tcW w:w="7563" w:type="dxa"/>
            <w:gridSpan w:val="8"/>
          </w:tcPr>
          <w:p w14:paraId="1B7C6BF9" w14:textId="77777777" w:rsidR="00D556CE" w:rsidRDefault="00D556CE" w:rsidP="00D556CE">
            <w:pPr>
              <w:rPr>
                <w:b/>
              </w:rPr>
            </w:pPr>
            <w:r>
              <w:rPr>
                <w:b/>
              </w:rPr>
              <w:t>Name of Person Making Referral:</w:t>
            </w:r>
          </w:p>
          <w:p w14:paraId="0F46E27D" w14:textId="77777777" w:rsidR="00820829" w:rsidRDefault="00820829" w:rsidP="00D556CE">
            <w:pPr>
              <w:rPr>
                <w:b/>
              </w:rPr>
            </w:pPr>
          </w:p>
        </w:tc>
      </w:tr>
      <w:tr w:rsidR="000761EC" w14:paraId="39CFE0A9" w14:textId="77777777" w:rsidTr="000761EC">
        <w:tc>
          <w:tcPr>
            <w:tcW w:w="7618" w:type="dxa"/>
            <w:gridSpan w:val="8"/>
          </w:tcPr>
          <w:p w14:paraId="0FB1B22F" w14:textId="77777777" w:rsidR="000761EC" w:rsidRDefault="000761EC" w:rsidP="00D556CE">
            <w:pPr>
              <w:rPr>
                <w:b/>
              </w:rPr>
            </w:pPr>
            <w:r>
              <w:rPr>
                <w:b/>
              </w:rPr>
              <w:t xml:space="preserve">Name of Student: </w:t>
            </w:r>
          </w:p>
          <w:p w14:paraId="2F0D810E" w14:textId="77777777" w:rsidR="000761EC" w:rsidRDefault="000761EC" w:rsidP="00D556CE">
            <w:pPr>
              <w:rPr>
                <w:b/>
              </w:rPr>
            </w:pPr>
            <w:r>
              <w:rPr>
                <w:b/>
              </w:rPr>
              <w:t xml:space="preserve">     </w:t>
            </w:r>
          </w:p>
        </w:tc>
        <w:tc>
          <w:tcPr>
            <w:tcW w:w="3087" w:type="dxa"/>
            <w:gridSpan w:val="2"/>
          </w:tcPr>
          <w:p w14:paraId="341CB09B" w14:textId="77777777" w:rsidR="000761EC" w:rsidRDefault="000761EC" w:rsidP="00D556CE">
            <w:pPr>
              <w:rPr>
                <w:b/>
              </w:rPr>
            </w:pPr>
            <w:r>
              <w:rPr>
                <w:b/>
              </w:rPr>
              <w:t>Grade:</w:t>
            </w:r>
          </w:p>
          <w:p w14:paraId="4BAFFED4" w14:textId="77777777" w:rsidR="000761EC" w:rsidRDefault="000761EC" w:rsidP="00D556CE">
            <w:pPr>
              <w:rPr>
                <w:b/>
              </w:rPr>
            </w:pPr>
          </w:p>
        </w:tc>
      </w:tr>
      <w:tr w:rsidR="00F20C24" w14:paraId="15D605B3" w14:textId="77777777" w:rsidTr="000761EC">
        <w:tc>
          <w:tcPr>
            <w:tcW w:w="3142" w:type="dxa"/>
            <w:gridSpan w:val="2"/>
            <w:tcBorders>
              <w:bottom w:val="single" w:sz="4" w:space="0" w:color="auto"/>
            </w:tcBorders>
          </w:tcPr>
          <w:p w14:paraId="76EA7E78" w14:textId="77777777" w:rsidR="00F20C24" w:rsidRDefault="00F20C24" w:rsidP="00D556CE">
            <w:pPr>
              <w:rPr>
                <w:b/>
              </w:rPr>
            </w:pPr>
            <w:r>
              <w:rPr>
                <w:b/>
              </w:rPr>
              <w:t>Dominant Language:</w:t>
            </w:r>
          </w:p>
        </w:tc>
        <w:tc>
          <w:tcPr>
            <w:tcW w:w="3617" w:type="dxa"/>
            <w:gridSpan w:val="4"/>
            <w:tcBorders>
              <w:bottom w:val="single" w:sz="4" w:space="0" w:color="auto"/>
            </w:tcBorders>
          </w:tcPr>
          <w:p w14:paraId="1D02C1F3" w14:textId="77777777" w:rsidR="00F20C24" w:rsidRDefault="000761EC" w:rsidP="00D556CE">
            <w:pPr>
              <w:rPr>
                <w:b/>
              </w:rPr>
            </w:pPr>
            <w:r>
              <w:rPr>
                <w:b/>
              </w:rPr>
              <w:t># of Current Absences:</w:t>
            </w:r>
          </w:p>
        </w:tc>
        <w:tc>
          <w:tcPr>
            <w:tcW w:w="3946" w:type="dxa"/>
            <w:gridSpan w:val="4"/>
            <w:tcBorders>
              <w:bottom w:val="single" w:sz="4" w:space="0" w:color="auto"/>
            </w:tcBorders>
          </w:tcPr>
          <w:p w14:paraId="0DD7409A" w14:textId="77777777" w:rsidR="00F20C24" w:rsidRDefault="00820829" w:rsidP="000761EC">
            <w:pPr>
              <w:spacing w:line="360" w:lineRule="auto"/>
              <w:rPr>
                <w:b/>
              </w:rPr>
            </w:pPr>
            <w:r>
              <w:rPr>
                <w:b/>
              </w:rPr>
              <w:t># of Times Student was Late:</w:t>
            </w:r>
            <w:r w:rsidR="000761EC">
              <w:rPr>
                <w:b/>
              </w:rPr>
              <w:t xml:space="preserve"> </w:t>
            </w:r>
          </w:p>
        </w:tc>
      </w:tr>
      <w:tr w:rsidR="00F20C24" w14:paraId="3B9B9930" w14:textId="77777777" w:rsidTr="00FA6859">
        <w:trPr>
          <w:trHeight w:val="332"/>
        </w:trPr>
        <w:tc>
          <w:tcPr>
            <w:tcW w:w="10705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6EE1" w14:textId="77777777" w:rsidR="00F20C24" w:rsidRDefault="00F20C24" w:rsidP="00F20C24">
            <w:pPr>
              <w:jc w:val="center"/>
              <w:rPr>
                <w:b/>
              </w:rPr>
            </w:pPr>
            <w:r>
              <w:rPr>
                <w:b/>
              </w:rPr>
              <w:t xml:space="preserve">Parent Contact Information        </w:t>
            </w:r>
            <w:r w:rsidR="00342740">
              <w:rPr>
                <w:b/>
              </w:rPr>
              <w:t xml:space="preserve">                     </w:t>
            </w:r>
            <w:r>
              <w:rPr>
                <w:b/>
              </w:rPr>
              <w:t xml:space="preserve">                                                               </w:t>
            </w:r>
          </w:p>
        </w:tc>
      </w:tr>
      <w:tr w:rsidR="000761EC" w14:paraId="74609408" w14:textId="77777777" w:rsidTr="000761EC">
        <w:trPr>
          <w:trHeight w:val="575"/>
        </w:trPr>
        <w:tc>
          <w:tcPr>
            <w:tcW w:w="4950" w:type="dxa"/>
            <w:gridSpan w:val="4"/>
            <w:tcBorders>
              <w:top w:val="nil"/>
              <w:bottom w:val="single" w:sz="4" w:space="0" w:color="auto"/>
            </w:tcBorders>
          </w:tcPr>
          <w:p w14:paraId="5B508C0B" w14:textId="77777777" w:rsidR="000761EC" w:rsidRDefault="000761EC" w:rsidP="00F20C24">
            <w:pPr>
              <w:rPr>
                <w:b/>
              </w:rPr>
            </w:pPr>
            <w:r>
              <w:rPr>
                <w:b/>
              </w:rPr>
              <w:t xml:space="preserve">Date of Contact:                                                             </w:t>
            </w:r>
          </w:p>
        </w:tc>
        <w:tc>
          <w:tcPr>
            <w:tcW w:w="5755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C197862" w14:textId="77777777" w:rsidR="000761EC" w:rsidRDefault="000761EC" w:rsidP="00F20C24">
            <w:pPr>
              <w:rPr>
                <w:b/>
              </w:rPr>
            </w:pPr>
            <w:r>
              <w:rPr>
                <w:b/>
              </w:rPr>
              <w:t>By Whom:</w:t>
            </w:r>
          </w:p>
          <w:p w14:paraId="382C2124" w14:textId="77777777" w:rsidR="000761EC" w:rsidRDefault="000761EC" w:rsidP="00820829">
            <w:pPr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</w:p>
          <w:p w14:paraId="10003E3E" w14:textId="77777777" w:rsidR="000761EC" w:rsidRDefault="000761EC" w:rsidP="00820829">
            <w:pPr>
              <w:jc w:val="center"/>
              <w:rPr>
                <w:b/>
              </w:rPr>
            </w:pPr>
          </w:p>
        </w:tc>
      </w:tr>
      <w:tr w:rsidR="00027C99" w14:paraId="21ECB57A" w14:textId="77777777" w:rsidTr="00FA6859">
        <w:trPr>
          <w:trHeight w:val="260"/>
        </w:trPr>
        <w:tc>
          <w:tcPr>
            <w:tcW w:w="10705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381BE9FF" w14:textId="77777777" w:rsidR="00027C99" w:rsidRDefault="00027C99" w:rsidP="00027C99">
            <w:pPr>
              <w:jc w:val="center"/>
              <w:rPr>
                <w:b/>
              </w:rPr>
            </w:pPr>
            <w:r>
              <w:rPr>
                <w:b/>
              </w:rPr>
              <w:t>Areas of Concern:</w:t>
            </w:r>
          </w:p>
        </w:tc>
      </w:tr>
      <w:tr w:rsidR="00027C99" w14:paraId="33CF92CB" w14:textId="77777777" w:rsidTr="000761EC">
        <w:trPr>
          <w:trHeight w:val="602"/>
        </w:trPr>
        <w:tc>
          <w:tcPr>
            <w:tcW w:w="1704" w:type="dxa"/>
            <w:tcBorders>
              <w:top w:val="single" w:sz="4" w:space="0" w:color="auto"/>
              <w:bottom w:val="single" w:sz="4" w:space="0" w:color="auto"/>
            </w:tcBorders>
          </w:tcPr>
          <w:p w14:paraId="10FADAFF" w14:textId="77777777" w:rsidR="00027C99" w:rsidRPr="00027C99" w:rsidRDefault="00027C99" w:rsidP="00027C99">
            <w:pPr>
              <w:pStyle w:val="ListParagraph"/>
              <w:numPr>
                <w:ilvl w:val="0"/>
                <w:numId w:val="1"/>
              </w:numPr>
              <w:ind w:left="252" w:hanging="252"/>
              <w:rPr>
                <w:b/>
              </w:rPr>
            </w:pPr>
            <w:r>
              <w:rPr>
                <w:b/>
              </w:rPr>
              <w:t>Academic</w:t>
            </w:r>
          </w:p>
        </w:tc>
        <w:tc>
          <w:tcPr>
            <w:tcW w:w="225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2B01BAB" w14:textId="77777777" w:rsidR="00027C99" w:rsidRPr="00027C99" w:rsidRDefault="00027C99" w:rsidP="00027C99">
            <w:pPr>
              <w:pStyle w:val="ListParagraph"/>
              <w:numPr>
                <w:ilvl w:val="0"/>
                <w:numId w:val="1"/>
              </w:numPr>
              <w:ind w:left="178" w:hanging="270"/>
              <w:rPr>
                <w:b/>
              </w:rPr>
            </w:pPr>
            <w:r>
              <w:rPr>
                <w:b/>
              </w:rPr>
              <w:t>Behavior</w:t>
            </w:r>
          </w:p>
        </w:tc>
        <w:tc>
          <w:tcPr>
            <w:tcW w:w="12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92216FC" w14:textId="77777777" w:rsidR="00027C99" w:rsidRPr="00027C99" w:rsidRDefault="00027C99" w:rsidP="00027C99">
            <w:pPr>
              <w:pStyle w:val="ListParagraph"/>
              <w:numPr>
                <w:ilvl w:val="0"/>
                <w:numId w:val="1"/>
              </w:numPr>
              <w:ind w:left="284" w:hanging="270"/>
              <w:rPr>
                <w:b/>
              </w:rPr>
            </w:pPr>
            <w:r>
              <w:rPr>
                <w:b/>
              </w:rPr>
              <w:t>Reading</w:t>
            </w:r>
          </w:p>
        </w:tc>
        <w:tc>
          <w:tcPr>
            <w:tcW w:w="16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BD88D4D" w14:textId="77777777" w:rsidR="00027C99" w:rsidRPr="00027C99" w:rsidRDefault="00027C99" w:rsidP="00027C99">
            <w:pPr>
              <w:pStyle w:val="ListParagraph"/>
              <w:numPr>
                <w:ilvl w:val="0"/>
                <w:numId w:val="2"/>
              </w:numPr>
              <w:ind w:left="300" w:hanging="270"/>
              <w:rPr>
                <w:b/>
              </w:rPr>
            </w:pPr>
            <w:r>
              <w:rPr>
                <w:b/>
              </w:rPr>
              <w:t>Math</w:t>
            </w:r>
          </w:p>
        </w:tc>
        <w:tc>
          <w:tcPr>
            <w:tcW w:w="176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B1A5F3" w14:textId="77777777" w:rsidR="00027C99" w:rsidRPr="00027C99" w:rsidRDefault="00027C99" w:rsidP="00027C99">
            <w:pPr>
              <w:pStyle w:val="ListParagraph"/>
              <w:numPr>
                <w:ilvl w:val="0"/>
                <w:numId w:val="2"/>
              </w:numPr>
              <w:ind w:left="226" w:hanging="270"/>
              <w:rPr>
                <w:b/>
              </w:rPr>
            </w:pPr>
            <w:r>
              <w:rPr>
                <w:b/>
              </w:rPr>
              <w:t>Speech/Lang.</w:t>
            </w:r>
          </w:p>
        </w:tc>
        <w:tc>
          <w:tcPr>
            <w:tcW w:w="2108" w:type="dxa"/>
            <w:tcBorders>
              <w:top w:val="single" w:sz="4" w:space="0" w:color="auto"/>
              <w:bottom w:val="single" w:sz="4" w:space="0" w:color="auto"/>
            </w:tcBorders>
          </w:tcPr>
          <w:p w14:paraId="53385988" w14:textId="77777777" w:rsidR="00027C99" w:rsidRPr="00027C99" w:rsidRDefault="00AF366C" w:rsidP="00027C99">
            <w:pPr>
              <w:pStyle w:val="ListParagraph"/>
              <w:numPr>
                <w:ilvl w:val="0"/>
                <w:numId w:val="2"/>
              </w:numPr>
              <w:ind w:left="332" w:hanging="332"/>
              <w:rPr>
                <w:b/>
              </w:rPr>
            </w:pPr>
            <w:r>
              <w:rPr>
                <w:b/>
              </w:rPr>
              <w:t>Social/Emotional</w:t>
            </w:r>
          </w:p>
        </w:tc>
      </w:tr>
      <w:tr w:rsidR="00027C99" w14:paraId="40A6619F" w14:textId="77777777" w:rsidTr="00FA6859">
        <w:trPr>
          <w:trHeight w:val="602"/>
        </w:trPr>
        <w:tc>
          <w:tcPr>
            <w:tcW w:w="10705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3D3F4E29" w14:textId="77777777" w:rsidR="00027C99" w:rsidRDefault="00027C99" w:rsidP="00027C99">
            <w:pPr>
              <w:pStyle w:val="ListParagraph"/>
              <w:numPr>
                <w:ilvl w:val="0"/>
                <w:numId w:val="2"/>
              </w:numPr>
              <w:ind w:left="332" w:hanging="332"/>
              <w:rPr>
                <w:b/>
              </w:rPr>
            </w:pPr>
            <w:r>
              <w:rPr>
                <w:b/>
              </w:rPr>
              <w:t>Other (describe):</w:t>
            </w:r>
          </w:p>
        </w:tc>
      </w:tr>
      <w:tr w:rsidR="00027C99" w14:paraId="608F05AD" w14:textId="77777777" w:rsidTr="00B074F4">
        <w:trPr>
          <w:trHeight w:val="1358"/>
        </w:trPr>
        <w:tc>
          <w:tcPr>
            <w:tcW w:w="10705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49FBEBB9" w14:textId="77777777" w:rsidR="00027C99" w:rsidRDefault="00027C99" w:rsidP="00BD1F59">
            <w:pPr>
              <w:rPr>
                <w:b/>
              </w:rPr>
            </w:pPr>
            <w:r>
              <w:rPr>
                <w:b/>
              </w:rPr>
              <w:t>Reason for Referral: (Academic? Behavioral? Both?)  Describe below.</w:t>
            </w:r>
          </w:p>
        </w:tc>
      </w:tr>
      <w:tr w:rsidR="00E10DBE" w14:paraId="560F6AF5" w14:textId="77777777" w:rsidTr="00FA6859">
        <w:tc>
          <w:tcPr>
            <w:tcW w:w="10705" w:type="dxa"/>
            <w:gridSpan w:val="10"/>
            <w:tcBorders>
              <w:top w:val="single" w:sz="4" w:space="0" w:color="auto"/>
            </w:tcBorders>
          </w:tcPr>
          <w:p w14:paraId="69D9A625" w14:textId="77777777" w:rsidR="00E10DBE" w:rsidRDefault="00E10DBE" w:rsidP="00BD1F59">
            <w:pPr>
              <w:rPr>
                <w:b/>
              </w:rPr>
            </w:pPr>
            <w:r>
              <w:rPr>
                <w:b/>
              </w:rPr>
              <w:t>Current Services</w:t>
            </w:r>
          </w:p>
          <w:p w14:paraId="5DC7D3A6" w14:textId="77777777" w:rsidR="00B074F4" w:rsidRDefault="00B074F4" w:rsidP="00BD1F59">
            <w:pPr>
              <w:rPr>
                <w:b/>
              </w:rPr>
            </w:pPr>
          </w:p>
        </w:tc>
      </w:tr>
    </w:tbl>
    <w:p w14:paraId="2887292C" w14:textId="77777777" w:rsidR="00D556CE" w:rsidRPr="00B074F4" w:rsidRDefault="00D556CE" w:rsidP="00D556CE">
      <w:pPr>
        <w:jc w:val="center"/>
        <w:rPr>
          <w:b/>
          <w:sz w:val="18"/>
        </w:rPr>
      </w:pPr>
    </w:p>
    <w:tbl>
      <w:tblPr>
        <w:tblStyle w:val="TableGrid"/>
        <w:tblW w:w="10705" w:type="dxa"/>
        <w:tblInd w:w="-185" w:type="dxa"/>
        <w:tblLook w:val="04A0" w:firstRow="1" w:lastRow="0" w:firstColumn="1" w:lastColumn="0" w:noHBand="0" w:noVBand="1"/>
      </w:tblPr>
      <w:tblGrid>
        <w:gridCol w:w="3116"/>
        <w:gridCol w:w="7589"/>
      </w:tblGrid>
      <w:tr w:rsidR="00B074F4" w14:paraId="05EB13E4" w14:textId="77777777" w:rsidTr="00B074F4">
        <w:tc>
          <w:tcPr>
            <w:tcW w:w="10705" w:type="dxa"/>
            <w:gridSpan w:val="2"/>
          </w:tcPr>
          <w:p w14:paraId="64435399" w14:textId="77777777" w:rsidR="00B074F4" w:rsidRDefault="00B074F4" w:rsidP="00F86B20">
            <w:pPr>
              <w:jc w:val="center"/>
              <w:rPr>
                <w:b/>
              </w:rPr>
            </w:pPr>
            <w:r>
              <w:rPr>
                <w:b/>
              </w:rPr>
              <w:t>Describe student’s general classroom behavior and work habits:</w:t>
            </w:r>
          </w:p>
        </w:tc>
      </w:tr>
      <w:tr w:rsidR="00B074F4" w14:paraId="4014AC36" w14:textId="77777777" w:rsidTr="00B074F4">
        <w:tc>
          <w:tcPr>
            <w:tcW w:w="3116" w:type="dxa"/>
          </w:tcPr>
          <w:p w14:paraId="2666B63F" w14:textId="77777777" w:rsidR="00B074F4" w:rsidRDefault="00B074F4" w:rsidP="00F86B20">
            <w:pPr>
              <w:jc w:val="center"/>
              <w:rPr>
                <w:b/>
              </w:rPr>
            </w:pPr>
            <w:r>
              <w:rPr>
                <w:b/>
              </w:rPr>
              <w:t>Strengths/Talents/Interests:</w:t>
            </w:r>
          </w:p>
        </w:tc>
        <w:tc>
          <w:tcPr>
            <w:tcW w:w="7589" w:type="dxa"/>
          </w:tcPr>
          <w:p w14:paraId="4D6A4D00" w14:textId="77777777" w:rsidR="00B074F4" w:rsidRDefault="00B074F4" w:rsidP="00F86B20">
            <w:pPr>
              <w:jc w:val="center"/>
              <w:rPr>
                <w:b/>
              </w:rPr>
            </w:pPr>
          </w:p>
          <w:p w14:paraId="0218E919" w14:textId="77777777" w:rsidR="00B074F4" w:rsidRDefault="00B074F4" w:rsidP="00F86B20">
            <w:pPr>
              <w:jc w:val="center"/>
              <w:rPr>
                <w:b/>
              </w:rPr>
            </w:pPr>
          </w:p>
          <w:p w14:paraId="10B30D5F" w14:textId="77777777" w:rsidR="00B074F4" w:rsidRDefault="00B074F4" w:rsidP="00F86B20">
            <w:pPr>
              <w:jc w:val="center"/>
              <w:rPr>
                <w:b/>
              </w:rPr>
            </w:pPr>
          </w:p>
        </w:tc>
      </w:tr>
      <w:tr w:rsidR="00B074F4" w14:paraId="7FE5003E" w14:textId="77777777" w:rsidTr="00B074F4">
        <w:tc>
          <w:tcPr>
            <w:tcW w:w="3116" w:type="dxa"/>
          </w:tcPr>
          <w:p w14:paraId="741F7505" w14:textId="77777777" w:rsidR="00B074F4" w:rsidRDefault="00B074F4" w:rsidP="00F86B20">
            <w:pPr>
              <w:jc w:val="center"/>
              <w:rPr>
                <w:b/>
              </w:rPr>
            </w:pPr>
            <w:r>
              <w:rPr>
                <w:b/>
              </w:rPr>
              <w:t>Areas in Need of Improvement</w:t>
            </w:r>
          </w:p>
        </w:tc>
        <w:tc>
          <w:tcPr>
            <w:tcW w:w="7589" w:type="dxa"/>
          </w:tcPr>
          <w:p w14:paraId="75D9461C" w14:textId="77777777" w:rsidR="00B074F4" w:rsidRDefault="00B074F4" w:rsidP="00F86B20">
            <w:pPr>
              <w:jc w:val="center"/>
              <w:rPr>
                <w:b/>
              </w:rPr>
            </w:pPr>
          </w:p>
          <w:p w14:paraId="2B63A5C5" w14:textId="77777777" w:rsidR="00B074F4" w:rsidRDefault="00B074F4" w:rsidP="00F86B20">
            <w:pPr>
              <w:jc w:val="center"/>
              <w:rPr>
                <w:b/>
              </w:rPr>
            </w:pPr>
          </w:p>
          <w:p w14:paraId="28DB4B50" w14:textId="77777777" w:rsidR="00B074F4" w:rsidRDefault="00B074F4" w:rsidP="00F86B20">
            <w:pPr>
              <w:jc w:val="center"/>
              <w:rPr>
                <w:b/>
              </w:rPr>
            </w:pPr>
          </w:p>
        </w:tc>
      </w:tr>
      <w:tr w:rsidR="00B074F4" w14:paraId="77047661" w14:textId="77777777" w:rsidTr="00B074F4">
        <w:tc>
          <w:tcPr>
            <w:tcW w:w="3116" w:type="dxa"/>
          </w:tcPr>
          <w:p w14:paraId="0F4755F8" w14:textId="77777777" w:rsidR="00B074F4" w:rsidRDefault="00B074F4" w:rsidP="00F86B20">
            <w:pPr>
              <w:jc w:val="center"/>
              <w:rPr>
                <w:b/>
              </w:rPr>
            </w:pPr>
            <w:r>
              <w:rPr>
                <w:b/>
              </w:rPr>
              <w:t>What do you want the student to be able to do that he/she is not currently doing:</w:t>
            </w:r>
          </w:p>
        </w:tc>
        <w:tc>
          <w:tcPr>
            <w:tcW w:w="7589" w:type="dxa"/>
          </w:tcPr>
          <w:p w14:paraId="3EB9BFEB" w14:textId="77777777" w:rsidR="00B074F4" w:rsidRDefault="00B074F4" w:rsidP="00F86B20">
            <w:pPr>
              <w:jc w:val="center"/>
              <w:rPr>
                <w:b/>
              </w:rPr>
            </w:pPr>
          </w:p>
        </w:tc>
      </w:tr>
    </w:tbl>
    <w:p w14:paraId="013E698B" w14:textId="77777777" w:rsidR="00B074F4" w:rsidRPr="00B074F4" w:rsidRDefault="00B074F4" w:rsidP="00D556CE">
      <w:pPr>
        <w:jc w:val="center"/>
        <w:rPr>
          <w:b/>
          <w:sz w:val="18"/>
        </w:rPr>
      </w:pPr>
    </w:p>
    <w:tbl>
      <w:tblPr>
        <w:tblStyle w:val="TableGrid"/>
        <w:tblW w:w="10710" w:type="dxa"/>
        <w:tblInd w:w="-185" w:type="dxa"/>
        <w:tblLook w:val="04A0" w:firstRow="1" w:lastRow="0" w:firstColumn="1" w:lastColumn="0" w:noHBand="0" w:noVBand="1"/>
      </w:tblPr>
      <w:tblGrid>
        <w:gridCol w:w="3751"/>
        <w:gridCol w:w="3117"/>
        <w:gridCol w:w="3842"/>
      </w:tblGrid>
      <w:tr w:rsidR="00BD1F59" w14:paraId="5437A668" w14:textId="77777777" w:rsidTr="00FA6859">
        <w:tc>
          <w:tcPr>
            <w:tcW w:w="10710" w:type="dxa"/>
            <w:gridSpan w:val="3"/>
          </w:tcPr>
          <w:p w14:paraId="5263A82D" w14:textId="77777777" w:rsidR="00BD1F59" w:rsidRDefault="00BD1F59" w:rsidP="00D556CE">
            <w:pPr>
              <w:jc w:val="center"/>
              <w:rPr>
                <w:b/>
              </w:rPr>
            </w:pPr>
            <w:r>
              <w:rPr>
                <w:b/>
              </w:rPr>
              <w:t>Benchmark Data</w:t>
            </w:r>
          </w:p>
        </w:tc>
      </w:tr>
      <w:tr w:rsidR="00BD1F59" w14:paraId="7FF60867" w14:textId="77777777" w:rsidTr="00FA6859">
        <w:tc>
          <w:tcPr>
            <w:tcW w:w="3751" w:type="dxa"/>
          </w:tcPr>
          <w:p w14:paraId="75F7C3D6" w14:textId="77777777" w:rsidR="00BD1F59" w:rsidRDefault="00BD1F59" w:rsidP="00D556CE">
            <w:pPr>
              <w:jc w:val="center"/>
              <w:rPr>
                <w:b/>
              </w:rPr>
            </w:pPr>
            <w:r>
              <w:rPr>
                <w:b/>
              </w:rPr>
              <w:t>Fall</w:t>
            </w:r>
          </w:p>
        </w:tc>
        <w:tc>
          <w:tcPr>
            <w:tcW w:w="3117" w:type="dxa"/>
          </w:tcPr>
          <w:p w14:paraId="3D20E3B3" w14:textId="77777777" w:rsidR="00BD1F59" w:rsidRDefault="00BD1F59" w:rsidP="00D556CE">
            <w:pPr>
              <w:jc w:val="center"/>
              <w:rPr>
                <w:b/>
              </w:rPr>
            </w:pPr>
            <w:r>
              <w:rPr>
                <w:b/>
              </w:rPr>
              <w:t>Winter</w:t>
            </w:r>
          </w:p>
        </w:tc>
        <w:tc>
          <w:tcPr>
            <w:tcW w:w="3842" w:type="dxa"/>
          </w:tcPr>
          <w:p w14:paraId="31CC26B7" w14:textId="77777777" w:rsidR="00BD1F59" w:rsidRDefault="00BD1F59" w:rsidP="00D556CE">
            <w:pPr>
              <w:jc w:val="center"/>
              <w:rPr>
                <w:b/>
              </w:rPr>
            </w:pPr>
            <w:r>
              <w:rPr>
                <w:b/>
              </w:rPr>
              <w:t>Spring</w:t>
            </w:r>
          </w:p>
        </w:tc>
      </w:tr>
      <w:tr w:rsidR="00BD1F59" w14:paraId="5C04144A" w14:textId="77777777" w:rsidTr="00B074F4">
        <w:trPr>
          <w:trHeight w:val="665"/>
        </w:trPr>
        <w:tc>
          <w:tcPr>
            <w:tcW w:w="3751" w:type="dxa"/>
          </w:tcPr>
          <w:p w14:paraId="1CAD5407" w14:textId="77777777" w:rsidR="00BD1F59" w:rsidRDefault="00B074F4" w:rsidP="00BD1F59">
            <w:pPr>
              <w:rPr>
                <w:b/>
              </w:rPr>
            </w:pPr>
            <w:r>
              <w:rPr>
                <w:b/>
              </w:rPr>
              <w:t>Level of Performance:</w:t>
            </w:r>
          </w:p>
          <w:p w14:paraId="407D46B7" w14:textId="77777777" w:rsidR="00B074F4" w:rsidRDefault="00B074F4" w:rsidP="00BD1F59">
            <w:pPr>
              <w:rPr>
                <w:b/>
              </w:rPr>
            </w:pPr>
            <w:r>
              <w:rPr>
                <w:b/>
              </w:rPr>
              <w:t>Rate of Growth:</w:t>
            </w:r>
          </w:p>
          <w:p w14:paraId="210EC0D6" w14:textId="77777777" w:rsidR="00B074F4" w:rsidRDefault="00B074F4" w:rsidP="00BD1F59">
            <w:pPr>
              <w:rPr>
                <w:b/>
              </w:rPr>
            </w:pPr>
          </w:p>
        </w:tc>
        <w:tc>
          <w:tcPr>
            <w:tcW w:w="3117" w:type="dxa"/>
          </w:tcPr>
          <w:p w14:paraId="4E0889DD" w14:textId="77777777" w:rsidR="00E25487" w:rsidRDefault="00E25487" w:rsidP="00E25487">
            <w:pPr>
              <w:rPr>
                <w:b/>
              </w:rPr>
            </w:pPr>
            <w:r>
              <w:rPr>
                <w:b/>
              </w:rPr>
              <w:t>Level of Performance:</w:t>
            </w:r>
          </w:p>
          <w:p w14:paraId="389DBF00" w14:textId="77777777" w:rsidR="00E25487" w:rsidRDefault="00E25487" w:rsidP="00E25487">
            <w:pPr>
              <w:rPr>
                <w:b/>
              </w:rPr>
            </w:pPr>
            <w:r>
              <w:rPr>
                <w:b/>
              </w:rPr>
              <w:t>Rate of Growth:</w:t>
            </w:r>
          </w:p>
          <w:p w14:paraId="16B52311" w14:textId="77777777" w:rsidR="00BD1F59" w:rsidRDefault="00BD1F59" w:rsidP="00BD1F59">
            <w:pPr>
              <w:rPr>
                <w:b/>
              </w:rPr>
            </w:pPr>
          </w:p>
        </w:tc>
        <w:tc>
          <w:tcPr>
            <w:tcW w:w="3842" w:type="dxa"/>
          </w:tcPr>
          <w:p w14:paraId="3E0F0244" w14:textId="77777777" w:rsidR="00E25487" w:rsidRDefault="00E25487" w:rsidP="00E25487">
            <w:pPr>
              <w:rPr>
                <w:b/>
              </w:rPr>
            </w:pPr>
            <w:r>
              <w:rPr>
                <w:b/>
              </w:rPr>
              <w:t>Level of Performance:</w:t>
            </w:r>
          </w:p>
          <w:p w14:paraId="60D6C24B" w14:textId="77777777" w:rsidR="00E25487" w:rsidRDefault="00E25487" w:rsidP="00E25487">
            <w:pPr>
              <w:rPr>
                <w:b/>
              </w:rPr>
            </w:pPr>
            <w:r>
              <w:rPr>
                <w:b/>
              </w:rPr>
              <w:t>Rate of Growth:</w:t>
            </w:r>
          </w:p>
          <w:p w14:paraId="29E89E0D" w14:textId="77777777" w:rsidR="00BD1F59" w:rsidRDefault="00BD1F59" w:rsidP="00BD1F59">
            <w:pPr>
              <w:rPr>
                <w:b/>
              </w:rPr>
            </w:pPr>
          </w:p>
        </w:tc>
      </w:tr>
    </w:tbl>
    <w:p w14:paraId="238B443C" w14:textId="77777777" w:rsidR="00B074F4" w:rsidRDefault="000761EC" w:rsidP="00D556CE">
      <w:pPr>
        <w:jc w:val="center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9C0E65C" wp14:editId="585246EA">
            <wp:simplePos x="0" y="0"/>
            <wp:positionH relativeFrom="margin">
              <wp:posOffset>2697991</wp:posOffset>
            </wp:positionH>
            <wp:positionV relativeFrom="margin">
              <wp:posOffset>7442200</wp:posOffset>
            </wp:positionV>
            <wp:extent cx="633730" cy="567055"/>
            <wp:effectExtent l="0" t="0" r="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" cy="567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0C5741C" w14:textId="77777777" w:rsidR="000761EC" w:rsidRDefault="000761EC" w:rsidP="0041522C">
      <w:pPr>
        <w:rPr>
          <w:b/>
        </w:rPr>
      </w:pPr>
    </w:p>
    <w:p w14:paraId="2204267F" w14:textId="77777777" w:rsidR="000761EC" w:rsidRDefault="000761EC" w:rsidP="0041522C">
      <w:pPr>
        <w:rPr>
          <w:b/>
        </w:rPr>
      </w:pPr>
    </w:p>
    <w:p w14:paraId="1445A530" w14:textId="77777777" w:rsidR="000761EC" w:rsidRDefault="000761EC" w:rsidP="0041522C">
      <w:pPr>
        <w:rPr>
          <w:b/>
        </w:rPr>
      </w:pPr>
      <w:bookmarkStart w:id="0" w:name="_GoBack"/>
      <w:bookmarkEnd w:id="0"/>
    </w:p>
    <w:p w14:paraId="4EDEEE1D" w14:textId="77777777" w:rsidR="00B074F4" w:rsidRDefault="00B074F4" w:rsidP="000761EC">
      <w:pPr>
        <w:jc w:val="center"/>
        <w:rPr>
          <w:b/>
        </w:rPr>
      </w:pPr>
      <w:r>
        <w:rPr>
          <w:b/>
        </w:rPr>
        <w:t>Attach copy of most report card and/or progress report.</w:t>
      </w:r>
    </w:p>
    <w:p w14:paraId="5961B9E8" w14:textId="77777777" w:rsidR="00B074F4" w:rsidRDefault="00B074F4" w:rsidP="000761EC">
      <w:pPr>
        <w:jc w:val="center"/>
        <w:rPr>
          <w:b/>
        </w:rPr>
      </w:pPr>
      <w:r>
        <w:rPr>
          <w:b/>
        </w:rPr>
        <w:lastRenderedPageBreak/>
        <w:t>Attach copy of work sample or other data that reflects area of concern.</w:t>
      </w:r>
    </w:p>
    <w:p w14:paraId="1525DE4A" w14:textId="77777777" w:rsidR="00342740" w:rsidRDefault="00342740" w:rsidP="00D556CE">
      <w:pPr>
        <w:jc w:val="center"/>
        <w:rPr>
          <w:b/>
        </w:rPr>
      </w:pPr>
    </w:p>
    <w:p w14:paraId="68CD6AA9" w14:textId="77777777" w:rsidR="000761EC" w:rsidRDefault="000761EC" w:rsidP="00D556CE">
      <w:pPr>
        <w:jc w:val="center"/>
        <w:rPr>
          <w:b/>
        </w:rPr>
      </w:pPr>
    </w:p>
    <w:p w14:paraId="2B81D4ED" w14:textId="77777777" w:rsidR="000761EC" w:rsidRDefault="000761EC" w:rsidP="00D556CE">
      <w:pPr>
        <w:jc w:val="center"/>
        <w:rPr>
          <w:b/>
        </w:rPr>
      </w:pP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4315"/>
        <w:gridCol w:w="1350"/>
        <w:gridCol w:w="1620"/>
        <w:gridCol w:w="3420"/>
      </w:tblGrid>
      <w:tr w:rsidR="00E10DBE" w14:paraId="53247DFC" w14:textId="77777777" w:rsidTr="00B074F4">
        <w:tc>
          <w:tcPr>
            <w:tcW w:w="10705" w:type="dxa"/>
            <w:gridSpan w:val="4"/>
            <w:tcBorders>
              <w:top w:val="nil"/>
              <w:left w:val="nil"/>
              <w:right w:val="nil"/>
            </w:tcBorders>
          </w:tcPr>
          <w:p w14:paraId="2ED2416B" w14:textId="77777777" w:rsidR="00E10DBE" w:rsidRPr="00B074F4" w:rsidRDefault="00CF4D4F" w:rsidP="00E10DBE">
            <w:pPr>
              <w:jc w:val="center"/>
              <w:rPr>
                <w:b/>
                <w:smallCaps/>
              </w:rPr>
            </w:pPr>
            <w:r w:rsidRPr="00B074F4">
              <w:rPr>
                <w:b/>
                <w:smallCaps/>
              </w:rPr>
              <w:t xml:space="preserve"> I</w:t>
            </w:r>
            <w:r w:rsidR="00E10DBE" w:rsidRPr="00B074F4">
              <w:rPr>
                <w:b/>
                <w:smallCaps/>
              </w:rPr>
              <w:t>ntervention</w:t>
            </w:r>
            <w:r w:rsidRPr="00B074F4">
              <w:rPr>
                <w:b/>
                <w:smallCaps/>
              </w:rPr>
              <w:t>s</w:t>
            </w:r>
            <w:r w:rsidR="00E10DBE" w:rsidRPr="00B074F4">
              <w:rPr>
                <w:b/>
                <w:smallCaps/>
              </w:rPr>
              <w:t xml:space="preserve"> Provided</w:t>
            </w:r>
          </w:p>
        </w:tc>
      </w:tr>
      <w:tr w:rsidR="00CF4D4F" w14:paraId="2676B599" w14:textId="77777777" w:rsidTr="00FA6859">
        <w:tc>
          <w:tcPr>
            <w:tcW w:w="10705" w:type="dxa"/>
            <w:gridSpan w:val="4"/>
            <w:shd w:val="clear" w:color="auto" w:fill="auto"/>
          </w:tcPr>
          <w:p w14:paraId="3A021DC4" w14:textId="77777777" w:rsidR="00CF4D4F" w:rsidRDefault="00CF4D4F" w:rsidP="00CF4D4F">
            <w:pPr>
              <w:rPr>
                <w:b/>
              </w:rPr>
            </w:pPr>
            <w:r>
              <w:rPr>
                <w:b/>
              </w:rPr>
              <w:t>Intervention:</w:t>
            </w:r>
          </w:p>
          <w:p w14:paraId="7E3CAD49" w14:textId="77777777" w:rsidR="00CF4D4F" w:rsidRDefault="00CF4D4F" w:rsidP="00CF4D4F">
            <w:pPr>
              <w:rPr>
                <w:b/>
              </w:rPr>
            </w:pPr>
            <w:r>
              <w:rPr>
                <w:b/>
              </w:rPr>
              <w:t xml:space="preserve">  </w:t>
            </w:r>
          </w:p>
          <w:p w14:paraId="78D0B57D" w14:textId="77777777" w:rsidR="00CF4D4F" w:rsidRDefault="00CF4D4F" w:rsidP="00CF4D4F">
            <w:pPr>
              <w:rPr>
                <w:b/>
              </w:rPr>
            </w:pPr>
          </w:p>
          <w:p w14:paraId="79CF72DE" w14:textId="77777777" w:rsidR="00CF4D4F" w:rsidRDefault="00040263" w:rsidP="00CF4D4F">
            <w:pPr>
              <w:rPr>
                <w:b/>
              </w:rPr>
            </w:pPr>
            <w:r>
              <w:rPr>
                <w:b/>
              </w:rPr>
              <w:t>Implemented with fidelity</w:t>
            </w:r>
            <w:r w:rsidR="00342740">
              <w:rPr>
                <w:b/>
              </w:rPr>
              <w:t>?</w:t>
            </w:r>
            <w:r>
              <w:rPr>
                <w:b/>
              </w:rPr>
              <w:t xml:space="preserve">:      </w:t>
            </w: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  yes           </w:t>
            </w: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  no</w:t>
            </w:r>
          </w:p>
        </w:tc>
      </w:tr>
      <w:tr w:rsidR="002E0F4C" w14:paraId="57395685" w14:textId="77777777" w:rsidTr="00FA6859">
        <w:trPr>
          <w:trHeight w:val="540"/>
        </w:trPr>
        <w:tc>
          <w:tcPr>
            <w:tcW w:w="4315" w:type="dxa"/>
            <w:shd w:val="clear" w:color="auto" w:fill="auto"/>
          </w:tcPr>
          <w:p w14:paraId="3321674E" w14:textId="77777777" w:rsidR="002E0F4C" w:rsidRDefault="002E0F4C" w:rsidP="00CF4D4F">
            <w:pPr>
              <w:rPr>
                <w:b/>
              </w:rPr>
            </w:pPr>
            <w:r>
              <w:rPr>
                <w:b/>
              </w:rPr>
              <w:t>Interventionist:</w:t>
            </w:r>
          </w:p>
        </w:tc>
        <w:tc>
          <w:tcPr>
            <w:tcW w:w="1350" w:type="dxa"/>
            <w:shd w:val="clear" w:color="auto" w:fill="auto"/>
          </w:tcPr>
          <w:p w14:paraId="2384E212" w14:textId="77777777" w:rsidR="002E0F4C" w:rsidRDefault="002E0F4C" w:rsidP="00CF4D4F">
            <w:pPr>
              <w:rPr>
                <w:b/>
              </w:rPr>
            </w:pPr>
            <w:r>
              <w:rPr>
                <w:b/>
              </w:rPr>
              <w:t xml:space="preserve">Start Date                       </w:t>
            </w:r>
          </w:p>
        </w:tc>
        <w:tc>
          <w:tcPr>
            <w:tcW w:w="1620" w:type="dxa"/>
            <w:shd w:val="clear" w:color="auto" w:fill="auto"/>
          </w:tcPr>
          <w:p w14:paraId="3BE19200" w14:textId="77777777" w:rsidR="002E0F4C" w:rsidRDefault="002E0F4C" w:rsidP="00CF4D4F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3420" w:type="dxa"/>
            <w:shd w:val="clear" w:color="auto" w:fill="auto"/>
          </w:tcPr>
          <w:p w14:paraId="57AACC16" w14:textId="77777777" w:rsidR="002E0F4C" w:rsidRDefault="002E0F4C" w:rsidP="00F86B20">
            <w:pPr>
              <w:jc w:val="center"/>
              <w:rPr>
                <w:b/>
              </w:rPr>
            </w:pPr>
            <w:r>
              <w:rPr>
                <w:b/>
              </w:rPr>
              <w:t>Attendance rate:</w:t>
            </w:r>
          </w:p>
          <w:p w14:paraId="4E6449C6" w14:textId="77777777" w:rsidR="002E0F4C" w:rsidRDefault="002E0F4C" w:rsidP="00F86B20">
            <w:pPr>
              <w:jc w:val="center"/>
              <w:rPr>
                <w:b/>
              </w:rPr>
            </w:pPr>
          </w:p>
          <w:p w14:paraId="786F0C57" w14:textId="77777777" w:rsidR="002E0F4C" w:rsidRDefault="002E0F4C" w:rsidP="00F86B20">
            <w:pPr>
              <w:jc w:val="center"/>
              <w:rPr>
                <w:b/>
              </w:rPr>
            </w:pPr>
          </w:p>
        </w:tc>
      </w:tr>
      <w:tr w:rsidR="00342740" w14:paraId="71AA68F5" w14:textId="77777777" w:rsidTr="00FA6859">
        <w:trPr>
          <w:trHeight w:val="503"/>
        </w:trPr>
        <w:tc>
          <w:tcPr>
            <w:tcW w:w="4315" w:type="dxa"/>
            <w:shd w:val="clear" w:color="auto" w:fill="auto"/>
          </w:tcPr>
          <w:p w14:paraId="4DB92254" w14:textId="77777777" w:rsidR="00342740" w:rsidRDefault="00342740" w:rsidP="00342740">
            <w:pPr>
              <w:rPr>
                <w:b/>
              </w:rPr>
            </w:pPr>
            <w:r>
              <w:rPr>
                <w:b/>
              </w:rPr>
              <w:t>Frequency:  _____ x/week</w:t>
            </w:r>
          </w:p>
          <w:p w14:paraId="5266CD93" w14:textId="77777777" w:rsidR="00342740" w:rsidRDefault="00342740" w:rsidP="00342740">
            <w:pPr>
              <w:rPr>
                <w:b/>
              </w:rPr>
            </w:pPr>
          </w:p>
        </w:tc>
        <w:tc>
          <w:tcPr>
            <w:tcW w:w="2970" w:type="dxa"/>
            <w:gridSpan w:val="2"/>
            <w:vMerge w:val="restart"/>
            <w:shd w:val="clear" w:color="auto" w:fill="auto"/>
          </w:tcPr>
          <w:p w14:paraId="4CE9712B" w14:textId="77777777" w:rsidR="00342740" w:rsidRDefault="00342740" w:rsidP="00342740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Response </w:t>
            </w:r>
          </w:p>
          <w:p w14:paraId="32A7669F" w14:textId="77777777" w:rsidR="00342740" w:rsidRDefault="00342740" w:rsidP="00342740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Positive</w:t>
            </w:r>
          </w:p>
          <w:p w14:paraId="5B18C018" w14:textId="77777777" w:rsidR="00342740" w:rsidRDefault="00342740" w:rsidP="00342740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Questionable</w:t>
            </w:r>
          </w:p>
          <w:p w14:paraId="5F8E4CDB" w14:textId="77777777" w:rsidR="00342740" w:rsidRDefault="00342740" w:rsidP="00342740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Poor</w:t>
            </w:r>
          </w:p>
        </w:tc>
        <w:tc>
          <w:tcPr>
            <w:tcW w:w="3420" w:type="dxa"/>
            <w:vMerge w:val="restart"/>
            <w:shd w:val="clear" w:color="auto" w:fill="auto"/>
          </w:tcPr>
          <w:p w14:paraId="71275C3A" w14:textId="77777777" w:rsidR="00342740" w:rsidRDefault="00342740" w:rsidP="00342740">
            <w:pPr>
              <w:jc w:val="center"/>
              <w:rPr>
                <w:b/>
              </w:rPr>
            </w:pPr>
            <w:r>
              <w:rPr>
                <w:b/>
              </w:rPr>
              <w:t>Rate of Growth:</w:t>
            </w:r>
          </w:p>
          <w:p w14:paraId="0E0A01C7" w14:textId="77777777" w:rsidR="00342740" w:rsidRDefault="00342740" w:rsidP="00342740">
            <w:pPr>
              <w:jc w:val="center"/>
              <w:rPr>
                <w:b/>
              </w:rPr>
            </w:pPr>
          </w:p>
          <w:p w14:paraId="30F2E791" w14:textId="77777777" w:rsidR="00342740" w:rsidRDefault="00342740" w:rsidP="00342740">
            <w:pPr>
              <w:ind w:right="247"/>
              <w:jc w:val="center"/>
              <w:rPr>
                <w:b/>
              </w:rPr>
            </w:pPr>
            <w:r>
              <w:rPr>
                <w:b/>
              </w:rPr>
              <w:t xml:space="preserve">__________/week      </w:t>
            </w:r>
          </w:p>
        </w:tc>
      </w:tr>
      <w:tr w:rsidR="00342740" w14:paraId="60A09792" w14:textId="77777777" w:rsidTr="00FA6859">
        <w:trPr>
          <w:trHeight w:val="593"/>
        </w:trPr>
        <w:tc>
          <w:tcPr>
            <w:tcW w:w="4315" w:type="dxa"/>
            <w:tcBorders>
              <w:bottom w:val="single" w:sz="4" w:space="0" w:color="auto"/>
            </w:tcBorders>
            <w:shd w:val="clear" w:color="auto" w:fill="auto"/>
          </w:tcPr>
          <w:p w14:paraId="3189838E" w14:textId="77777777" w:rsidR="00342740" w:rsidRDefault="00342740" w:rsidP="00342740">
            <w:pPr>
              <w:rPr>
                <w:b/>
              </w:rPr>
            </w:pPr>
            <w:r>
              <w:rPr>
                <w:b/>
              </w:rPr>
              <w:t>Duration:   _____ minutes/session</w:t>
            </w:r>
          </w:p>
          <w:p w14:paraId="03889E81" w14:textId="77777777" w:rsidR="00342740" w:rsidRDefault="00342740" w:rsidP="00342740">
            <w:pPr>
              <w:rPr>
                <w:b/>
              </w:rPr>
            </w:pPr>
          </w:p>
        </w:tc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2B356C05" w14:textId="77777777" w:rsidR="00342740" w:rsidRDefault="00342740" w:rsidP="00342740">
            <w:pPr>
              <w:jc w:val="center"/>
              <w:rPr>
                <w:b/>
              </w:rPr>
            </w:pPr>
          </w:p>
        </w:tc>
        <w:tc>
          <w:tcPr>
            <w:tcW w:w="342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B7DB549" w14:textId="77777777" w:rsidR="00342740" w:rsidRDefault="00342740" w:rsidP="00342740">
            <w:pPr>
              <w:jc w:val="center"/>
              <w:rPr>
                <w:b/>
              </w:rPr>
            </w:pPr>
          </w:p>
        </w:tc>
      </w:tr>
      <w:tr w:rsidR="002E0F4C" w14:paraId="6C9AE572" w14:textId="77777777" w:rsidTr="00FA6859">
        <w:tc>
          <w:tcPr>
            <w:tcW w:w="10705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0BE3A504" w14:textId="77777777" w:rsidR="002E0F4C" w:rsidRDefault="002E0F4C" w:rsidP="00CF4D4F">
            <w:pPr>
              <w:rPr>
                <w:b/>
              </w:rPr>
            </w:pPr>
          </w:p>
          <w:p w14:paraId="373E504A" w14:textId="77777777" w:rsidR="002E0F4C" w:rsidRDefault="002E0F4C" w:rsidP="00CF4D4F">
            <w:pPr>
              <w:rPr>
                <w:b/>
              </w:rPr>
            </w:pPr>
          </w:p>
        </w:tc>
      </w:tr>
      <w:tr w:rsidR="00CF4D4F" w14:paraId="4952FABC" w14:textId="77777777" w:rsidTr="00FA6859">
        <w:tc>
          <w:tcPr>
            <w:tcW w:w="10705" w:type="dxa"/>
            <w:gridSpan w:val="4"/>
            <w:shd w:val="clear" w:color="auto" w:fill="auto"/>
          </w:tcPr>
          <w:p w14:paraId="0D6139F5" w14:textId="77777777" w:rsidR="00CF4D4F" w:rsidRDefault="00CF4D4F" w:rsidP="00CF4D4F">
            <w:pPr>
              <w:rPr>
                <w:b/>
              </w:rPr>
            </w:pPr>
            <w:r>
              <w:rPr>
                <w:b/>
              </w:rPr>
              <w:t>Intervention</w:t>
            </w:r>
          </w:p>
          <w:p w14:paraId="65F92313" w14:textId="77777777" w:rsidR="00040263" w:rsidRDefault="00040263" w:rsidP="00CF4D4F">
            <w:pPr>
              <w:rPr>
                <w:b/>
              </w:rPr>
            </w:pPr>
          </w:p>
          <w:p w14:paraId="21C37D26" w14:textId="77777777" w:rsidR="00040263" w:rsidRDefault="00040263" w:rsidP="00CF4D4F">
            <w:pPr>
              <w:rPr>
                <w:b/>
              </w:rPr>
            </w:pPr>
          </w:p>
          <w:p w14:paraId="63A4EE33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>Implemented with fidelity</w:t>
            </w:r>
            <w:r w:rsidR="00342740">
              <w:rPr>
                <w:b/>
              </w:rPr>
              <w:t>?</w:t>
            </w:r>
            <w:r>
              <w:rPr>
                <w:b/>
              </w:rPr>
              <w:t xml:space="preserve">:      </w:t>
            </w: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  yes           </w:t>
            </w: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  no</w:t>
            </w:r>
          </w:p>
        </w:tc>
      </w:tr>
      <w:tr w:rsidR="00040263" w14:paraId="11EE5FAD" w14:textId="77777777" w:rsidTr="00FA6859">
        <w:trPr>
          <w:trHeight w:val="872"/>
        </w:trPr>
        <w:tc>
          <w:tcPr>
            <w:tcW w:w="4315" w:type="dxa"/>
            <w:shd w:val="clear" w:color="auto" w:fill="auto"/>
          </w:tcPr>
          <w:p w14:paraId="0F69E0D5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>Interventionist:</w:t>
            </w:r>
          </w:p>
        </w:tc>
        <w:tc>
          <w:tcPr>
            <w:tcW w:w="1350" w:type="dxa"/>
            <w:shd w:val="clear" w:color="auto" w:fill="auto"/>
          </w:tcPr>
          <w:p w14:paraId="6BE2F962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 xml:space="preserve">Start Date                       </w:t>
            </w:r>
          </w:p>
        </w:tc>
        <w:tc>
          <w:tcPr>
            <w:tcW w:w="1620" w:type="dxa"/>
            <w:shd w:val="clear" w:color="auto" w:fill="auto"/>
          </w:tcPr>
          <w:p w14:paraId="7D8612AB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3420" w:type="dxa"/>
            <w:shd w:val="clear" w:color="auto" w:fill="auto"/>
          </w:tcPr>
          <w:p w14:paraId="1B8723E2" w14:textId="77777777" w:rsidR="00040263" w:rsidRDefault="00040263" w:rsidP="00027C99">
            <w:pPr>
              <w:jc w:val="center"/>
              <w:rPr>
                <w:b/>
              </w:rPr>
            </w:pPr>
            <w:r>
              <w:rPr>
                <w:b/>
              </w:rPr>
              <w:t>Attendance rate:</w:t>
            </w:r>
          </w:p>
          <w:p w14:paraId="2A784F06" w14:textId="77777777" w:rsidR="00040263" w:rsidRDefault="00040263" w:rsidP="00CF4D4F">
            <w:pPr>
              <w:jc w:val="center"/>
              <w:rPr>
                <w:b/>
              </w:rPr>
            </w:pPr>
          </w:p>
          <w:p w14:paraId="647C5C50" w14:textId="77777777" w:rsidR="00040263" w:rsidRDefault="00040263" w:rsidP="00CF4D4F">
            <w:pPr>
              <w:jc w:val="center"/>
              <w:rPr>
                <w:b/>
              </w:rPr>
            </w:pPr>
          </w:p>
        </w:tc>
      </w:tr>
      <w:tr w:rsidR="008F64B6" w14:paraId="792FDC1A" w14:textId="77777777" w:rsidTr="00FA6859">
        <w:trPr>
          <w:trHeight w:val="270"/>
        </w:trPr>
        <w:tc>
          <w:tcPr>
            <w:tcW w:w="4315" w:type="dxa"/>
            <w:shd w:val="clear" w:color="auto" w:fill="auto"/>
          </w:tcPr>
          <w:p w14:paraId="00D937EF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t>Frequency:  _____ x/week</w:t>
            </w:r>
          </w:p>
          <w:p w14:paraId="28437543" w14:textId="77777777" w:rsidR="008F64B6" w:rsidRDefault="008F64B6" w:rsidP="008F64B6">
            <w:pPr>
              <w:rPr>
                <w:b/>
              </w:rPr>
            </w:pPr>
          </w:p>
        </w:tc>
        <w:tc>
          <w:tcPr>
            <w:tcW w:w="2970" w:type="dxa"/>
            <w:gridSpan w:val="2"/>
            <w:vMerge w:val="restart"/>
            <w:shd w:val="clear" w:color="auto" w:fill="auto"/>
          </w:tcPr>
          <w:p w14:paraId="3EF64FFA" w14:textId="77777777" w:rsidR="008F64B6" w:rsidRDefault="008F64B6" w:rsidP="008F64B6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Response </w:t>
            </w:r>
          </w:p>
          <w:p w14:paraId="0A66F77D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Positive</w:t>
            </w:r>
          </w:p>
          <w:p w14:paraId="2B31211F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Questionable</w:t>
            </w:r>
          </w:p>
          <w:p w14:paraId="16D06A45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Poor</w:t>
            </w:r>
          </w:p>
        </w:tc>
        <w:tc>
          <w:tcPr>
            <w:tcW w:w="3420" w:type="dxa"/>
            <w:vMerge w:val="restart"/>
            <w:shd w:val="clear" w:color="auto" w:fill="auto"/>
          </w:tcPr>
          <w:p w14:paraId="5489A1E5" w14:textId="77777777" w:rsidR="008F64B6" w:rsidRDefault="008F64B6" w:rsidP="008F64B6">
            <w:pPr>
              <w:jc w:val="center"/>
              <w:rPr>
                <w:b/>
              </w:rPr>
            </w:pPr>
            <w:r>
              <w:rPr>
                <w:b/>
              </w:rPr>
              <w:t>Rate of Growth:</w:t>
            </w:r>
          </w:p>
          <w:p w14:paraId="3F14BD4F" w14:textId="77777777" w:rsidR="008F64B6" w:rsidRDefault="008F64B6" w:rsidP="008F64B6">
            <w:pPr>
              <w:jc w:val="center"/>
              <w:rPr>
                <w:b/>
              </w:rPr>
            </w:pPr>
          </w:p>
          <w:p w14:paraId="19AF67DA" w14:textId="77777777" w:rsidR="008F64B6" w:rsidRDefault="008F64B6" w:rsidP="008F64B6">
            <w:pPr>
              <w:ind w:right="247"/>
              <w:jc w:val="center"/>
              <w:rPr>
                <w:b/>
              </w:rPr>
            </w:pPr>
            <w:r>
              <w:rPr>
                <w:b/>
              </w:rPr>
              <w:t xml:space="preserve">__________/week      </w:t>
            </w:r>
          </w:p>
        </w:tc>
      </w:tr>
      <w:tr w:rsidR="008F64B6" w14:paraId="77E0444C" w14:textId="77777777" w:rsidTr="00FA6859">
        <w:trPr>
          <w:trHeight w:val="270"/>
        </w:trPr>
        <w:tc>
          <w:tcPr>
            <w:tcW w:w="4315" w:type="dxa"/>
            <w:tcBorders>
              <w:bottom w:val="single" w:sz="4" w:space="0" w:color="auto"/>
            </w:tcBorders>
            <w:shd w:val="clear" w:color="auto" w:fill="auto"/>
          </w:tcPr>
          <w:p w14:paraId="3C1BBD58" w14:textId="77777777" w:rsidR="008F64B6" w:rsidRDefault="008F64B6" w:rsidP="00342740">
            <w:pPr>
              <w:rPr>
                <w:b/>
              </w:rPr>
            </w:pPr>
            <w:r>
              <w:rPr>
                <w:b/>
              </w:rPr>
              <w:t>Duration:   _____ minutes/session</w:t>
            </w:r>
          </w:p>
          <w:p w14:paraId="0F3BA207" w14:textId="77777777" w:rsidR="008F64B6" w:rsidRDefault="008F64B6" w:rsidP="00342740">
            <w:pPr>
              <w:rPr>
                <w:b/>
              </w:rPr>
            </w:pPr>
          </w:p>
        </w:tc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7DC39DD6" w14:textId="77777777" w:rsidR="008F64B6" w:rsidRDefault="008F64B6" w:rsidP="00342740">
            <w:pPr>
              <w:jc w:val="center"/>
              <w:rPr>
                <w:b/>
              </w:rPr>
            </w:pPr>
          </w:p>
        </w:tc>
        <w:tc>
          <w:tcPr>
            <w:tcW w:w="342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48B1CE4" w14:textId="77777777" w:rsidR="008F64B6" w:rsidRDefault="008F64B6" w:rsidP="00342740">
            <w:pPr>
              <w:jc w:val="center"/>
              <w:rPr>
                <w:b/>
              </w:rPr>
            </w:pPr>
          </w:p>
        </w:tc>
      </w:tr>
      <w:tr w:rsidR="00342740" w14:paraId="549EDC24" w14:textId="77777777" w:rsidTr="00FA6859">
        <w:tc>
          <w:tcPr>
            <w:tcW w:w="10705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71A8FFE8" w14:textId="77777777" w:rsidR="00342740" w:rsidRDefault="00342740" w:rsidP="00CF4D4F">
            <w:pPr>
              <w:rPr>
                <w:b/>
              </w:rPr>
            </w:pPr>
          </w:p>
          <w:p w14:paraId="7B6E617C" w14:textId="77777777" w:rsidR="00342740" w:rsidRDefault="00342740" w:rsidP="00CF4D4F">
            <w:pPr>
              <w:rPr>
                <w:b/>
              </w:rPr>
            </w:pPr>
          </w:p>
        </w:tc>
      </w:tr>
      <w:tr w:rsidR="00CF4D4F" w14:paraId="3633DC22" w14:textId="77777777" w:rsidTr="00FA6859">
        <w:tc>
          <w:tcPr>
            <w:tcW w:w="10705" w:type="dxa"/>
            <w:gridSpan w:val="4"/>
            <w:shd w:val="clear" w:color="auto" w:fill="auto"/>
          </w:tcPr>
          <w:p w14:paraId="6D7021EC" w14:textId="77777777" w:rsidR="00CF4D4F" w:rsidRDefault="00CF4D4F" w:rsidP="00CF4D4F">
            <w:pPr>
              <w:rPr>
                <w:b/>
              </w:rPr>
            </w:pPr>
            <w:r>
              <w:rPr>
                <w:b/>
              </w:rPr>
              <w:t xml:space="preserve"> Intervention:</w:t>
            </w:r>
          </w:p>
          <w:p w14:paraId="01D25A91" w14:textId="77777777" w:rsidR="00040263" w:rsidRDefault="00040263" w:rsidP="00CF4D4F">
            <w:pPr>
              <w:rPr>
                <w:b/>
              </w:rPr>
            </w:pPr>
          </w:p>
          <w:p w14:paraId="7DE91BA7" w14:textId="77777777" w:rsidR="00040263" w:rsidRDefault="00040263" w:rsidP="00CF4D4F">
            <w:pPr>
              <w:rPr>
                <w:b/>
              </w:rPr>
            </w:pPr>
          </w:p>
          <w:p w14:paraId="72D6D199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>Implemented with fidelity</w:t>
            </w:r>
            <w:r w:rsidR="00342740">
              <w:rPr>
                <w:b/>
              </w:rPr>
              <w:t>?</w:t>
            </w:r>
            <w:r>
              <w:rPr>
                <w:b/>
              </w:rPr>
              <w:t xml:space="preserve">:      </w:t>
            </w: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  yes           </w:t>
            </w: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  no</w:t>
            </w:r>
          </w:p>
        </w:tc>
      </w:tr>
      <w:tr w:rsidR="00040263" w14:paraId="24640FAB" w14:textId="77777777" w:rsidTr="00FA6859">
        <w:trPr>
          <w:trHeight w:val="675"/>
        </w:trPr>
        <w:tc>
          <w:tcPr>
            <w:tcW w:w="4315" w:type="dxa"/>
            <w:shd w:val="clear" w:color="auto" w:fill="auto"/>
          </w:tcPr>
          <w:p w14:paraId="7E90E06F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>Interventionist:</w:t>
            </w:r>
          </w:p>
        </w:tc>
        <w:tc>
          <w:tcPr>
            <w:tcW w:w="1350" w:type="dxa"/>
            <w:shd w:val="clear" w:color="auto" w:fill="auto"/>
          </w:tcPr>
          <w:p w14:paraId="16FF0B98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 xml:space="preserve">Start Date                       </w:t>
            </w:r>
          </w:p>
        </w:tc>
        <w:tc>
          <w:tcPr>
            <w:tcW w:w="1620" w:type="dxa"/>
            <w:shd w:val="clear" w:color="auto" w:fill="auto"/>
          </w:tcPr>
          <w:p w14:paraId="516C9711" w14:textId="77777777" w:rsidR="00040263" w:rsidRDefault="00040263" w:rsidP="00CF4D4F">
            <w:pPr>
              <w:rPr>
                <w:b/>
              </w:rPr>
            </w:pPr>
            <w:r>
              <w:rPr>
                <w:b/>
              </w:rPr>
              <w:t>End Date</w:t>
            </w:r>
          </w:p>
        </w:tc>
        <w:tc>
          <w:tcPr>
            <w:tcW w:w="3420" w:type="dxa"/>
            <w:shd w:val="clear" w:color="auto" w:fill="auto"/>
          </w:tcPr>
          <w:p w14:paraId="4DEC40A4" w14:textId="77777777" w:rsidR="00040263" w:rsidRDefault="00040263" w:rsidP="00040263">
            <w:pPr>
              <w:jc w:val="center"/>
              <w:rPr>
                <w:b/>
              </w:rPr>
            </w:pPr>
            <w:r>
              <w:rPr>
                <w:b/>
              </w:rPr>
              <w:t>Attendance rate:</w:t>
            </w:r>
          </w:p>
          <w:p w14:paraId="7B78A8C5" w14:textId="77777777" w:rsidR="00040263" w:rsidRDefault="00040263" w:rsidP="00CF4D4F">
            <w:pPr>
              <w:rPr>
                <w:b/>
              </w:rPr>
            </w:pPr>
          </w:p>
          <w:p w14:paraId="5EEF7B8F" w14:textId="77777777" w:rsidR="00040263" w:rsidRDefault="00040263" w:rsidP="00CF4D4F">
            <w:pPr>
              <w:rPr>
                <w:b/>
              </w:rPr>
            </w:pPr>
          </w:p>
        </w:tc>
      </w:tr>
      <w:tr w:rsidR="008F64B6" w14:paraId="716CAFB9" w14:textId="77777777" w:rsidTr="00FA6859">
        <w:trPr>
          <w:trHeight w:val="338"/>
        </w:trPr>
        <w:tc>
          <w:tcPr>
            <w:tcW w:w="4315" w:type="dxa"/>
            <w:shd w:val="clear" w:color="auto" w:fill="auto"/>
          </w:tcPr>
          <w:p w14:paraId="2DB9CA1F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t>Frequency:  _____ x/week</w:t>
            </w:r>
          </w:p>
          <w:p w14:paraId="4B8BC72D" w14:textId="77777777" w:rsidR="008F64B6" w:rsidRDefault="008F64B6" w:rsidP="008F64B6">
            <w:pPr>
              <w:rPr>
                <w:b/>
              </w:rPr>
            </w:pPr>
          </w:p>
        </w:tc>
        <w:tc>
          <w:tcPr>
            <w:tcW w:w="2970" w:type="dxa"/>
            <w:gridSpan w:val="2"/>
            <w:vMerge w:val="restart"/>
            <w:shd w:val="clear" w:color="auto" w:fill="auto"/>
          </w:tcPr>
          <w:p w14:paraId="4C64E0DD" w14:textId="77777777" w:rsidR="008F64B6" w:rsidRDefault="008F64B6" w:rsidP="008F64B6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Response </w:t>
            </w:r>
          </w:p>
          <w:p w14:paraId="55135E1E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Positive</w:t>
            </w:r>
          </w:p>
          <w:p w14:paraId="630E8AF3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Questionable</w:t>
            </w:r>
          </w:p>
          <w:p w14:paraId="3FF57541" w14:textId="77777777" w:rsidR="008F64B6" w:rsidRDefault="008F64B6" w:rsidP="008F64B6">
            <w:pPr>
              <w:rPr>
                <w:b/>
              </w:rPr>
            </w:pPr>
            <w:r>
              <w:rPr>
                <w:b/>
              </w:rPr>
              <w:sym w:font="Wingdings" w:char="F072"/>
            </w:r>
            <w:r>
              <w:rPr>
                <w:b/>
              </w:rPr>
              <w:t xml:space="preserve">  Poor</w:t>
            </w:r>
          </w:p>
        </w:tc>
        <w:tc>
          <w:tcPr>
            <w:tcW w:w="3420" w:type="dxa"/>
            <w:vMerge w:val="restart"/>
            <w:shd w:val="clear" w:color="auto" w:fill="auto"/>
          </w:tcPr>
          <w:p w14:paraId="46A00472" w14:textId="77777777" w:rsidR="008F64B6" w:rsidRDefault="008F64B6" w:rsidP="008F64B6">
            <w:pPr>
              <w:jc w:val="center"/>
              <w:rPr>
                <w:b/>
              </w:rPr>
            </w:pPr>
            <w:r>
              <w:rPr>
                <w:b/>
              </w:rPr>
              <w:t>Rate of Growth:</w:t>
            </w:r>
          </w:p>
          <w:p w14:paraId="03D76E59" w14:textId="77777777" w:rsidR="008F64B6" w:rsidRDefault="008F64B6" w:rsidP="008F64B6">
            <w:pPr>
              <w:jc w:val="center"/>
              <w:rPr>
                <w:b/>
              </w:rPr>
            </w:pPr>
          </w:p>
          <w:p w14:paraId="7AB0F324" w14:textId="77777777" w:rsidR="008F64B6" w:rsidRDefault="008F64B6" w:rsidP="008F64B6">
            <w:pPr>
              <w:ind w:right="247"/>
              <w:jc w:val="center"/>
              <w:rPr>
                <w:b/>
              </w:rPr>
            </w:pPr>
            <w:r>
              <w:rPr>
                <w:b/>
              </w:rPr>
              <w:t xml:space="preserve">__________/week      </w:t>
            </w:r>
          </w:p>
        </w:tc>
      </w:tr>
      <w:tr w:rsidR="008F64B6" w14:paraId="08FFEAD3" w14:textId="77777777" w:rsidTr="00FA6859">
        <w:trPr>
          <w:trHeight w:val="337"/>
        </w:trPr>
        <w:tc>
          <w:tcPr>
            <w:tcW w:w="4315" w:type="dxa"/>
            <w:shd w:val="clear" w:color="auto" w:fill="FFFFFF" w:themeFill="background1"/>
          </w:tcPr>
          <w:p w14:paraId="719E51F4" w14:textId="77777777" w:rsidR="008F64B6" w:rsidRDefault="008F64B6" w:rsidP="002E0F4C">
            <w:pPr>
              <w:rPr>
                <w:b/>
              </w:rPr>
            </w:pPr>
            <w:r>
              <w:rPr>
                <w:b/>
              </w:rPr>
              <w:t>Duration:   _____ minutes/session</w:t>
            </w:r>
          </w:p>
          <w:p w14:paraId="61BAE052" w14:textId="77777777" w:rsidR="008F64B6" w:rsidRDefault="008F64B6" w:rsidP="002E0F4C">
            <w:pPr>
              <w:rPr>
                <w:b/>
              </w:rPr>
            </w:pPr>
          </w:p>
        </w:tc>
        <w:tc>
          <w:tcPr>
            <w:tcW w:w="2970" w:type="dxa"/>
            <w:gridSpan w:val="2"/>
            <w:vMerge/>
            <w:shd w:val="clear" w:color="auto" w:fill="A6A6A6" w:themeFill="background1" w:themeFillShade="A6"/>
          </w:tcPr>
          <w:p w14:paraId="593C8C2B" w14:textId="77777777" w:rsidR="008F64B6" w:rsidRDefault="008F64B6" w:rsidP="002E0F4C">
            <w:pPr>
              <w:rPr>
                <w:b/>
              </w:rPr>
            </w:pPr>
          </w:p>
        </w:tc>
        <w:tc>
          <w:tcPr>
            <w:tcW w:w="3420" w:type="dxa"/>
            <w:vMerge/>
            <w:shd w:val="clear" w:color="auto" w:fill="A6A6A6" w:themeFill="background1" w:themeFillShade="A6"/>
          </w:tcPr>
          <w:p w14:paraId="02DA3A6C" w14:textId="77777777" w:rsidR="008F64B6" w:rsidRDefault="008F64B6" w:rsidP="002E0F4C">
            <w:pPr>
              <w:rPr>
                <w:b/>
              </w:rPr>
            </w:pPr>
          </w:p>
        </w:tc>
      </w:tr>
    </w:tbl>
    <w:p w14:paraId="5CE04CDC" w14:textId="77777777" w:rsidR="00E10DBE" w:rsidRDefault="00E10DBE" w:rsidP="00D556CE">
      <w:pPr>
        <w:jc w:val="center"/>
        <w:rPr>
          <w:b/>
        </w:rPr>
      </w:pPr>
    </w:p>
    <w:p w14:paraId="23F18B33" w14:textId="77777777" w:rsidR="00E10DBE" w:rsidRDefault="00E10DBE" w:rsidP="00D556CE">
      <w:pPr>
        <w:jc w:val="center"/>
        <w:rPr>
          <w:b/>
        </w:rPr>
      </w:pPr>
    </w:p>
    <w:p w14:paraId="0475F4AE" w14:textId="77777777" w:rsidR="00027C99" w:rsidRDefault="00027C99" w:rsidP="00E25487">
      <w:pPr>
        <w:jc w:val="center"/>
        <w:rPr>
          <w:b/>
        </w:rPr>
      </w:pPr>
    </w:p>
    <w:p w14:paraId="3C385FD3" w14:textId="77777777" w:rsidR="00CF4D4F" w:rsidRPr="00D556CE" w:rsidRDefault="00CF4D4F" w:rsidP="00D556CE">
      <w:pPr>
        <w:jc w:val="center"/>
        <w:rPr>
          <w:b/>
        </w:rPr>
      </w:pPr>
    </w:p>
    <w:sectPr w:rsidR="00CF4D4F" w:rsidRPr="00D556CE" w:rsidSect="00B074F4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630" w:right="1440" w:bottom="27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691D54" w14:textId="77777777" w:rsidR="009921D9" w:rsidRDefault="009921D9" w:rsidP="0099389A">
      <w:pPr>
        <w:spacing w:after="0" w:line="240" w:lineRule="auto"/>
      </w:pPr>
      <w:r>
        <w:separator/>
      </w:r>
    </w:p>
  </w:endnote>
  <w:endnote w:type="continuationSeparator" w:id="0">
    <w:p w14:paraId="06A33EDF" w14:textId="77777777" w:rsidR="009921D9" w:rsidRDefault="009921D9" w:rsidP="00993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B1ECF" w14:textId="15F785A8" w:rsidR="0099389A" w:rsidRDefault="00667861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3CF4609" wp14:editId="5E55B438">
          <wp:simplePos x="0" y="0"/>
          <wp:positionH relativeFrom="column">
            <wp:posOffset>6558455</wp:posOffset>
          </wp:positionH>
          <wp:positionV relativeFrom="paragraph">
            <wp:posOffset>-21021</wp:posOffset>
          </wp:positionV>
          <wp:extent cx="521208" cy="530352"/>
          <wp:effectExtent l="0" t="0" r="0" b="317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TI TAC Logo clea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1208" cy="5303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61C9D7" w14:textId="77777777" w:rsidR="009921D9" w:rsidRDefault="009921D9" w:rsidP="0099389A">
      <w:pPr>
        <w:spacing w:after="0" w:line="240" w:lineRule="auto"/>
      </w:pPr>
      <w:r>
        <w:separator/>
      </w:r>
    </w:p>
  </w:footnote>
  <w:footnote w:type="continuationSeparator" w:id="0">
    <w:p w14:paraId="3B8D52C1" w14:textId="77777777" w:rsidR="009921D9" w:rsidRDefault="009921D9" w:rsidP="009938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46CE8" w14:textId="77777777" w:rsidR="0099389A" w:rsidRDefault="00993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BC0CA" w14:textId="77777777" w:rsidR="0099389A" w:rsidRDefault="009938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7311C" w14:textId="77777777" w:rsidR="0099389A" w:rsidRDefault="009938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73C01"/>
    <w:multiLevelType w:val="hybridMultilevel"/>
    <w:tmpl w:val="5DC81414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B37068"/>
    <w:multiLevelType w:val="hybridMultilevel"/>
    <w:tmpl w:val="4CB400B8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1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DexNLUwMjO0NDJT0lEKTi0uzszPAykwqgUAeaeA1ywAAAA="/>
  </w:docVars>
  <w:rsids>
    <w:rsidRoot w:val="00D556CE"/>
    <w:rsid w:val="00027C99"/>
    <w:rsid w:val="00040263"/>
    <w:rsid w:val="000761EC"/>
    <w:rsid w:val="002E0F4C"/>
    <w:rsid w:val="00342740"/>
    <w:rsid w:val="0041522C"/>
    <w:rsid w:val="00424F72"/>
    <w:rsid w:val="005A5146"/>
    <w:rsid w:val="00667861"/>
    <w:rsid w:val="00820829"/>
    <w:rsid w:val="008F64B6"/>
    <w:rsid w:val="009921D9"/>
    <w:rsid w:val="0099389A"/>
    <w:rsid w:val="00AB6DAF"/>
    <w:rsid w:val="00AF366C"/>
    <w:rsid w:val="00B074F4"/>
    <w:rsid w:val="00BD1F59"/>
    <w:rsid w:val="00CF4D4F"/>
    <w:rsid w:val="00D556CE"/>
    <w:rsid w:val="00E10DBE"/>
    <w:rsid w:val="00E25487"/>
    <w:rsid w:val="00EA6EAC"/>
    <w:rsid w:val="00EE7AF5"/>
    <w:rsid w:val="00F20C24"/>
    <w:rsid w:val="00FA6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363BE1"/>
  <w15:chartTrackingRefBased/>
  <w15:docId w15:val="{290D411B-8952-44B3-A9CC-CD1234E3B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5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7C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3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89A"/>
  </w:style>
  <w:style w:type="paragraph" w:styleId="Footer">
    <w:name w:val="footer"/>
    <w:basedOn w:val="Normal"/>
    <w:link w:val="FooterChar"/>
    <w:uiPriority w:val="99"/>
    <w:unhideWhenUsed/>
    <w:rsid w:val="00993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8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ffalo State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czak, Theresa M.</dc:creator>
  <cp:keywords/>
  <dc:description/>
  <cp:lastModifiedBy>Dane Di Cesare</cp:lastModifiedBy>
  <cp:revision>5</cp:revision>
  <dcterms:created xsi:type="dcterms:W3CDTF">2018-06-12T17:18:00Z</dcterms:created>
  <dcterms:modified xsi:type="dcterms:W3CDTF">2018-06-25T04:58:00Z</dcterms:modified>
</cp:coreProperties>
</file>